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4-20</w:t>
      </w:r>
      <w:r>
        <w:t xml:space="preserve"> </w:t>
      </w:r>
      <w:r>
        <w:t xml:space="preserve">06:12:0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6e0b964a43f3e6f628f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4-20T06:12:07Z</dcterms:created>
  <dcterms:modified xsi:type="dcterms:W3CDTF">2024-04-20T06:1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4-20 06:12:01</vt:lpwstr>
  </property>
</Properties>
</file>